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8142384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73F27FF" w:rsidR="009921A7" w:rsidRPr="006066B9" w:rsidRDefault="00CD664E" w:rsidP="00CD664E">
            <w:pPr>
              <w:spacing w:after="0"/>
              <w:rPr>
                <w:rFonts w:ascii="Arial" w:hAnsi="Arial" w:cs="Arial"/>
              </w:rPr>
            </w:pPr>
            <w:r>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6959BFB" w:rsidR="009921A7" w:rsidRPr="006066B9" w:rsidRDefault="00CD664E"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13294153" w:edGrp="everyone" w:colFirst="1" w:colLast="1"/>
            <w:permEnd w:id="188142384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858F583" w:rsidR="009921A7" w:rsidRPr="006066B9" w:rsidRDefault="00CD664E" w:rsidP="00CD664E">
            <w:pPr>
              <w:spacing w:after="0"/>
              <w:rPr>
                <w:rFonts w:ascii="Arial" w:hAnsi="Arial" w:cs="Arial"/>
              </w:rPr>
            </w:pPr>
            <w:r>
              <w:rPr>
                <w:rFonts w:ascii="Arial" w:hAnsi="Arial" w:cs="Arial"/>
              </w:rPr>
              <w:t>9149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48DCA5F" w:rsidR="009921A7" w:rsidRPr="006066B9" w:rsidRDefault="00CD664E" w:rsidP="004D0DF5">
            <w:pPr>
              <w:spacing w:after="0"/>
              <w:jc w:val="center"/>
              <w:rPr>
                <w:rFonts w:ascii="Arial" w:hAnsi="Arial" w:cs="Arial"/>
              </w:rPr>
            </w:pPr>
            <w:r>
              <w:rPr>
                <w:rFonts w:ascii="Arial" w:hAnsi="Arial" w:cs="Arial"/>
              </w:rPr>
              <w:t>2</w:t>
            </w:r>
          </w:p>
        </w:tc>
      </w:tr>
      <w:permEnd w:id="121329415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4511B6A" w:rsidR="009921A7" w:rsidRPr="006066B9" w:rsidRDefault="00CD664E" w:rsidP="009921A7">
            <w:pPr>
              <w:spacing w:after="0"/>
              <w:rPr>
                <w:rFonts w:ascii="Arial" w:hAnsi="Arial" w:cs="Arial"/>
              </w:rPr>
            </w:pPr>
            <w:r>
              <w:rPr>
                <w:rFonts w:ascii="Arial" w:hAnsi="Arial" w:cs="Arial"/>
              </w:rPr>
              <w:t>Write a media text to meet the requirements of a brief</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E995E5A" w:rsidR="009921A7" w:rsidRPr="006066B9" w:rsidRDefault="00CD664E"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EAD1D36" w:rsidR="005D40BC" w:rsidRPr="006066B9" w:rsidRDefault="00CD664E" w:rsidP="005D40BC">
            <w:pPr>
              <w:spacing w:after="0"/>
              <w:rPr>
                <w:rFonts w:ascii="Arial" w:hAnsi="Arial" w:cs="Arial"/>
                <w:lang w:val="en-GB"/>
              </w:rPr>
            </w:pPr>
            <w:r>
              <w:rPr>
                <w:rFonts w:ascii="Arial" w:hAnsi="Arial" w:cs="Arial"/>
              </w:rPr>
              <w:t>Write a media text to meet the requirements of a brief.</w:t>
            </w:r>
          </w:p>
        </w:tc>
        <w:tc>
          <w:tcPr>
            <w:tcW w:w="4573" w:type="dxa"/>
            <w:gridSpan w:val="6"/>
          </w:tcPr>
          <w:p w14:paraId="1D93F859" w14:textId="6A370D68" w:rsidR="005D40BC" w:rsidRPr="006066B9" w:rsidRDefault="00CD664E" w:rsidP="005D40BC">
            <w:pPr>
              <w:spacing w:after="0"/>
              <w:rPr>
                <w:rFonts w:ascii="Arial" w:hAnsi="Arial" w:cs="Arial"/>
                <w:lang w:val="en-GB"/>
              </w:rPr>
            </w:pPr>
            <w:r>
              <w:rPr>
                <w:rFonts w:ascii="Arial" w:hAnsi="Arial" w:cs="Arial"/>
              </w:rPr>
              <w:t>Write a convincing media text to meet the requirements of a brief.</w:t>
            </w:r>
          </w:p>
        </w:tc>
        <w:tc>
          <w:tcPr>
            <w:tcW w:w="5066" w:type="dxa"/>
            <w:gridSpan w:val="3"/>
          </w:tcPr>
          <w:p w14:paraId="50AB3FEE" w14:textId="71CCBB94" w:rsidR="005D40BC" w:rsidRPr="006066B9" w:rsidRDefault="00CD664E" w:rsidP="005D40BC">
            <w:pPr>
              <w:spacing w:after="0"/>
              <w:rPr>
                <w:rFonts w:ascii="Arial" w:hAnsi="Arial" w:cs="Arial"/>
                <w:lang w:val="en-GB"/>
              </w:rPr>
            </w:pPr>
            <w:r>
              <w:rPr>
                <w:rFonts w:ascii="Arial" w:hAnsi="Arial" w:cs="Arial"/>
              </w:rPr>
              <w:t>Write a compelling media text to meet the requirements of a brief.</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D664E">
        <w:trPr>
          <w:trHeight w:val="289"/>
        </w:trPr>
        <w:tc>
          <w:tcPr>
            <w:tcW w:w="4565" w:type="dxa"/>
            <w:gridSpan w:val="6"/>
            <w:shd w:val="clear" w:color="auto" w:fill="auto"/>
          </w:tcPr>
          <w:p w14:paraId="243FA06F" w14:textId="210887E5" w:rsidR="00994BA6" w:rsidRPr="006066B9" w:rsidRDefault="00CD664E" w:rsidP="00970599">
            <w:pPr>
              <w:spacing w:after="0"/>
              <w:rPr>
                <w:rFonts w:ascii="Arial" w:hAnsi="Arial" w:cs="Arial"/>
              </w:rPr>
            </w:pPr>
            <w:permStart w:id="45761740" w:edGrp="everyone" w:colFirst="4" w:colLast="4"/>
            <w:permStart w:id="2118473212" w:edGrp="everyone" w:colFirst="5" w:colLast="5"/>
            <w:r>
              <w:rPr>
                <w:rFonts w:ascii="Arial" w:hAnsi="Arial" w:cs="Arial"/>
              </w:rPr>
              <w:t>Applies media conventions with control, to meet the requirements of a brief, by their consistent application.</w:t>
            </w:r>
          </w:p>
        </w:tc>
        <w:sdt>
          <w:sdtPr>
            <w:rPr>
              <w:rFonts w:ascii="Arial" w:hAnsi="Arial" w:cs="Arial"/>
            </w:rPr>
            <w:id w:val="-776249006"/>
            <w14:checkbox>
              <w14:checked w14:val="0"/>
              <w14:checkedState w14:val="2612" w14:font="MS Gothic"/>
              <w14:uncheckedState w14:val="2610" w14:font="MS Gothic"/>
            </w14:checkbox>
          </w:sdtPr>
          <w:sdtEndPr/>
          <w:sdtContent>
            <w:permStart w:id="1537238241"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1537238241" w:displacedByCustomXml="next"/>
          </w:sdtContent>
        </w:sdt>
        <w:tc>
          <w:tcPr>
            <w:tcW w:w="993" w:type="dxa"/>
            <w:gridSpan w:val="3"/>
            <w:shd w:val="clear" w:color="auto" w:fill="BFBFBF" w:themeFill="background1" w:themeFillShade="BF"/>
            <w:vAlign w:val="center"/>
          </w:tcPr>
          <w:p w14:paraId="21AAE6EF" w14:textId="6150E5D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8C7487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D664E">
        <w:trPr>
          <w:trHeight w:val="289"/>
        </w:trPr>
        <w:tc>
          <w:tcPr>
            <w:tcW w:w="4565" w:type="dxa"/>
            <w:gridSpan w:val="6"/>
            <w:shd w:val="clear" w:color="auto" w:fill="auto"/>
          </w:tcPr>
          <w:p w14:paraId="51324483" w14:textId="30D1CA32" w:rsidR="00994BA6" w:rsidRPr="006066B9" w:rsidRDefault="00CD664E" w:rsidP="00994BA6">
            <w:pPr>
              <w:spacing w:after="0"/>
              <w:rPr>
                <w:rFonts w:ascii="Arial" w:hAnsi="Arial" w:cs="Arial"/>
              </w:rPr>
            </w:pPr>
            <w:permStart w:id="263223557" w:edGrp="everyone" w:colFirst="4" w:colLast="4"/>
            <w:permStart w:id="1020557985" w:edGrp="everyone" w:colFirst="5" w:colLast="5"/>
            <w:permEnd w:id="45761740"/>
            <w:permEnd w:id="2118473212"/>
            <w:r>
              <w:rPr>
                <w:rFonts w:ascii="Arial" w:hAnsi="Arial" w:cs="Arial"/>
              </w:rPr>
              <w:t>Deliberately selects and applies media conventions to engage an audience with a convincing media text.</w:t>
            </w:r>
          </w:p>
        </w:tc>
        <w:tc>
          <w:tcPr>
            <w:tcW w:w="992" w:type="dxa"/>
            <w:gridSpan w:val="3"/>
            <w:shd w:val="clear" w:color="auto" w:fill="BFBFBF" w:themeFill="background1" w:themeFillShade="BF"/>
            <w:vAlign w:val="center"/>
          </w:tcPr>
          <w:p w14:paraId="107B3CC5" w14:textId="26A9A208"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679379099"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679379099" w:displacedByCustomXml="next"/>
          </w:sdtContent>
        </w:sdt>
        <w:tc>
          <w:tcPr>
            <w:tcW w:w="992" w:type="dxa"/>
            <w:shd w:val="clear" w:color="auto" w:fill="BFBFBF" w:themeFill="background1" w:themeFillShade="BF"/>
            <w:vAlign w:val="center"/>
          </w:tcPr>
          <w:p w14:paraId="6E98A0C7" w14:textId="6AB986E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D664E">
        <w:trPr>
          <w:trHeight w:val="289"/>
        </w:trPr>
        <w:tc>
          <w:tcPr>
            <w:tcW w:w="4565" w:type="dxa"/>
            <w:gridSpan w:val="6"/>
            <w:shd w:val="clear" w:color="auto" w:fill="auto"/>
          </w:tcPr>
          <w:p w14:paraId="1B875923" w14:textId="1F1EBD71" w:rsidR="00994BA6" w:rsidRPr="006066B9" w:rsidRDefault="00CD664E" w:rsidP="00994BA6">
            <w:pPr>
              <w:spacing w:after="0"/>
              <w:rPr>
                <w:rFonts w:ascii="Arial" w:hAnsi="Arial" w:cs="Arial"/>
              </w:rPr>
            </w:pPr>
            <w:permStart w:id="631331002" w:edGrp="everyone" w:colFirst="4" w:colLast="4"/>
            <w:permStart w:id="2008563772" w:edGrp="everyone" w:colFirst="5" w:colLast="5"/>
            <w:permEnd w:id="263223557"/>
            <w:permEnd w:id="1020557985"/>
            <w:r>
              <w:rPr>
                <w:rFonts w:ascii="Arial" w:hAnsi="Arial" w:cs="Arial"/>
              </w:rPr>
              <w:t>Effectively selects and applies conventions to command and capture audience attention with a compelling media text.</w:t>
            </w:r>
          </w:p>
        </w:tc>
        <w:tc>
          <w:tcPr>
            <w:tcW w:w="992" w:type="dxa"/>
            <w:gridSpan w:val="3"/>
            <w:shd w:val="clear" w:color="auto" w:fill="BFBFBF" w:themeFill="background1" w:themeFillShade="BF"/>
            <w:vAlign w:val="center"/>
          </w:tcPr>
          <w:p w14:paraId="32734A0A" w14:textId="75BBCC20"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4092D9E4"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20141663"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20141663"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bookmarkStart w:id="1" w:name="_GoBack"/>
        <w:bookmarkEnd w:id="1"/>
      </w:tr>
      <w:permEnd w:id="631331002"/>
      <w:permEnd w:id="200856377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0171967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13191498" w:edGrp="everyone" w:colFirst="2" w:colLast="2"/>
            <w:permEnd w:id="180171967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97763726" w:edGrp="everyone" w:colFirst="2" w:colLast="2"/>
            <w:permEnd w:id="171319149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83691165" w:edGrp="everyone" w:colFirst="5" w:colLast="5"/>
            <w:permStart w:id="1353540736" w:edGrp="everyone" w:colFirst="1" w:colLast="1"/>
            <w:permStart w:id="22313207" w:edGrp="everyone" w:colFirst="2" w:colLast="2"/>
            <w:permStart w:id="1127224422" w:edGrp="everyone" w:colFirst="3" w:colLast="3"/>
            <w:permStart w:id="224154315" w:edGrp="everyone" w:colFirst="4" w:colLast="4"/>
            <w:permEnd w:id="49776372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83691165"/>
      <w:permEnd w:id="1353540736"/>
      <w:permEnd w:id="22313207"/>
      <w:permEnd w:id="1127224422"/>
      <w:permEnd w:id="22415431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lastRenderedPageBreak/>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6HIa9bwZU3T86TFvhuh0B+At7k1a0Cn7iSKdeNRtUo6RLvgt55cjzZ+X+cldcEQBn9SHrOnn+BW2LCQ5OXKFkg==" w:salt="4jgNAFiSBBSn48MkiybUL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368EA"/>
    <w:rsid w:val="00B4104B"/>
    <w:rsid w:val="00B67C07"/>
    <w:rsid w:val="00B72F39"/>
    <w:rsid w:val="00B86636"/>
    <w:rsid w:val="00BA3ED4"/>
    <w:rsid w:val="00BD61E9"/>
    <w:rsid w:val="00C1145B"/>
    <w:rsid w:val="00C4142C"/>
    <w:rsid w:val="00C45D7C"/>
    <w:rsid w:val="00C46B50"/>
    <w:rsid w:val="00C83E8D"/>
    <w:rsid w:val="00C94DC5"/>
    <w:rsid w:val="00CB6CDE"/>
    <w:rsid w:val="00CD664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0</Words>
  <Characters>2169</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